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D1E58" w14:textId="347BF024" w:rsidR="001E58FF" w:rsidRDefault="007372D5">
      <w:r>
        <w:rPr>
          <w:noProof/>
          <w:lang w:eastAsia="tr-TR"/>
        </w:rPr>
        <w:drawing>
          <wp:inline distT="0" distB="0" distL="0" distR="0" wp14:anchorId="08FDAEE3" wp14:editId="48F2CD8A">
            <wp:extent cx="5943600" cy="651573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clrChange>
                        <a:clrFrom>
                          <a:srgbClr val="ABABAB"/>
                        </a:clrFrom>
                        <a:clrTo>
                          <a:srgbClr val="ABABAB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1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85AFD" w14:textId="68876171" w:rsidR="007372D5" w:rsidRDefault="007372D5"/>
    <w:p w14:paraId="2CB21B78" w14:textId="47D4A841" w:rsidR="007372D5" w:rsidRDefault="007372D5"/>
    <w:p w14:paraId="4447A167" w14:textId="0B07B374" w:rsidR="007372D5" w:rsidRDefault="007372D5"/>
    <w:p w14:paraId="417C241C" w14:textId="52821E23" w:rsidR="007372D5" w:rsidRDefault="007372D5"/>
    <w:p w14:paraId="64CB07FE" w14:textId="5BFE8EF6" w:rsidR="007372D5" w:rsidRDefault="007372D5"/>
    <w:p w14:paraId="4FBF5E97" w14:textId="7B9C9DEB" w:rsidR="007372D5" w:rsidRDefault="007372D5"/>
    <w:p w14:paraId="4263431F" w14:textId="1839573B" w:rsidR="007372D5" w:rsidRDefault="007372D5">
      <w:r>
        <w:rPr>
          <w:noProof/>
          <w:lang w:eastAsia="tr-TR"/>
        </w:rPr>
        <w:lastRenderedPageBreak/>
        <w:drawing>
          <wp:inline distT="0" distB="0" distL="0" distR="0" wp14:anchorId="0DAEAEF9" wp14:editId="25C4047F">
            <wp:extent cx="5943600" cy="8225155"/>
            <wp:effectExtent l="0" t="0" r="0" b="444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clrChange>
                        <a:clrFrom>
                          <a:srgbClr val="ABABAB"/>
                        </a:clrFrom>
                        <a:clrTo>
                          <a:srgbClr val="ABABAB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43471" w14:textId="51E7EF7A" w:rsidR="007372D5" w:rsidRDefault="007372D5">
      <w:r>
        <w:rPr>
          <w:noProof/>
          <w:lang w:eastAsia="tr-TR"/>
        </w:rPr>
        <w:lastRenderedPageBreak/>
        <w:drawing>
          <wp:inline distT="0" distB="0" distL="0" distR="0" wp14:anchorId="15A45FBE" wp14:editId="175592F0">
            <wp:extent cx="5779135" cy="822960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clrChange>
                        <a:clrFrom>
                          <a:srgbClr val="ABABAB"/>
                        </a:clrFrom>
                        <a:clrTo>
                          <a:srgbClr val="ABABAB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91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B0232" w14:textId="74BD8306" w:rsidR="007372D5" w:rsidRDefault="007372D5">
      <w:r>
        <w:rPr>
          <w:noProof/>
          <w:lang w:eastAsia="tr-TR"/>
        </w:rPr>
        <w:lastRenderedPageBreak/>
        <w:drawing>
          <wp:inline distT="0" distB="0" distL="0" distR="0" wp14:anchorId="179470A1" wp14:editId="6BED3C0C">
            <wp:extent cx="5943600" cy="8202930"/>
            <wp:effectExtent l="0" t="0" r="0" b="762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clrChange>
                        <a:clrFrom>
                          <a:srgbClr val="ABABAB"/>
                        </a:clrFrom>
                        <a:clrTo>
                          <a:srgbClr val="ABABAB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0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755E" w14:textId="2109213E" w:rsidR="00463657" w:rsidRDefault="00463657">
      <w:r w:rsidRPr="00463657">
        <w:rPr>
          <w:noProof/>
          <w:lang w:eastAsia="tr-TR"/>
        </w:rPr>
        <w:lastRenderedPageBreak/>
        <w:drawing>
          <wp:inline distT="0" distB="0" distL="0" distR="0" wp14:anchorId="1CAC9A3A" wp14:editId="54E99BC1">
            <wp:extent cx="5505450" cy="4986735"/>
            <wp:effectExtent l="0" t="0" r="0" b="444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11655" cy="499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D111A" w14:textId="63820325" w:rsidR="00463657" w:rsidRDefault="004B486F">
      <w:r w:rsidRPr="00463657">
        <w:rPr>
          <w:noProof/>
          <w:lang w:eastAsia="tr-TR"/>
        </w:rPr>
        <w:drawing>
          <wp:inline distT="0" distB="0" distL="0" distR="0" wp14:anchorId="0DBF8DE4" wp14:editId="08B32971">
            <wp:extent cx="4581525" cy="3012794"/>
            <wp:effectExtent l="0" t="0" r="0" b="0"/>
            <wp:docPr id="7" name="Resim 7" descr="metin, ante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7" descr="metin, anten içeren bir resim&#10;&#10;Açıklama otomatik olarak oluşturuldu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8036" cy="3017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7BDAE" w14:textId="2E773344" w:rsidR="00463657" w:rsidRDefault="00463657" w:rsidP="00463657">
      <w:pPr>
        <w:jc w:val="center"/>
      </w:pPr>
      <w:r w:rsidRPr="00463657">
        <w:rPr>
          <w:noProof/>
          <w:lang w:eastAsia="tr-TR"/>
        </w:rPr>
        <w:lastRenderedPageBreak/>
        <w:drawing>
          <wp:inline distT="0" distB="0" distL="0" distR="0" wp14:anchorId="12E7F04C" wp14:editId="1CD18F67">
            <wp:extent cx="4762500" cy="6595299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67775" cy="6602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6912B" w14:textId="54B29EC6" w:rsidR="00463657" w:rsidRDefault="00463657" w:rsidP="00463657">
      <w:pPr>
        <w:jc w:val="center"/>
      </w:pPr>
    </w:p>
    <w:sectPr w:rsidR="00463657" w:rsidSect="009736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jAwNzM0NzQwMjRV0lEKTi0uzszPAykwrAUA7Ip7ZywAAAA="/>
  </w:docVars>
  <w:rsids>
    <w:rsidRoot w:val="00E15D09"/>
    <w:rsid w:val="001E58FF"/>
    <w:rsid w:val="00463657"/>
    <w:rsid w:val="004B486F"/>
    <w:rsid w:val="007372D5"/>
    <w:rsid w:val="00973627"/>
    <w:rsid w:val="00A9756B"/>
    <w:rsid w:val="00E15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50E21"/>
  <w15:chartTrackingRefBased/>
  <w15:docId w15:val="{4905AF8B-BDDD-4559-8A07-0359A9BD9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ELBİR</dc:creator>
  <cp:keywords/>
  <dc:description/>
  <cp:lastModifiedBy>Ahmet ELBİR</cp:lastModifiedBy>
  <cp:revision>5</cp:revision>
  <cp:lastPrinted>2021-11-16T05:39:00Z</cp:lastPrinted>
  <dcterms:created xsi:type="dcterms:W3CDTF">2021-11-13T17:47:00Z</dcterms:created>
  <dcterms:modified xsi:type="dcterms:W3CDTF">2021-11-16T05:42:00Z</dcterms:modified>
</cp:coreProperties>
</file>